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ian</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As a dedicated and passionate musician with over a decade of experience in the United States Houston music scene, I am writing to express my enthusiastic interest in the [Position Title] opportunity at [Organization Name]. My journey as a musician has been deeply rooted in the vibrant cultural tapestry of Houston, where I have honed my craft, collaborated with diverse artists, and contributed to the city’s thriving artistic community. This letter outlines my qualifications and how they align with your mission to elevate music through innovation, education, and performance.</w:t>
      </w:r>
    </w:p>
    <w:bookmarkStart w:id="20" w:name="a-lifelong-commitment-to-music"/>
    <w:p>
      <w:pPr>
        <w:pStyle w:val="Heading2"/>
      </w:pPr>
      <w:r>
        <w:t xml:space="preserve">A Lifelong Commitment to Music</w:t>
      </w:r>
    </w:p>
    <w:p>
      <w:pPr>
        <w:pStyle w:val="FirstParagraph"/>
      </w:pPr>
      <w:r>
        <w:t xml:space="preserve">Since my early years in Houston, music has been more than a profession—it is a language that transcends boundaries and connects people. Growing up in this dynamic city, I was exposed to an eclectic mix of genres, from the soulful rhythms of blues to the intricate harmonies of classical compositions. This exposure fueled my passion for music and inspired me to pursue formal training at [Music School/University Name], where I earned a degree in [Music Major]. During my studies, I developed a strong foundation in both technical proficiency and creative expression, which has become the cornerstone of my career.</w:t>
      </w:r>
    </w:p>
    <w:p>
      <w:pPr>
        <w:pStyle w:val="BodyText"/>
      </w:pPr>
      <w:r>
        <w:t xml:space="preserve">Over the years, I have performed in numerous venues across the United States Houston area, including iconic spaces like [Local Venue Name] and [Another Venue Name]. These experiences have allowed me to refine my skills as a performer, collaborator, and educator. Whether I am leading a jazz ensemble in downtown Houston or teaching private lessons at a community music center, I approach every opportunity with the same level of dedication and artistry. My ability to adapt to different musical styles—from contemporary pop to traditional folk—has enabled me to connect with audiences of all backgrounds and ages.</w:t>
      </w:r>
    </w:p>
    <w:bookmarkEnd w:id="20"/>
    <w:bookmarkStart w:id="21" w:name="contributing-to-houstons-musical-legacy"/>
    <w:p>
      <w:pPr>
        <w:pStyle w:val="Heading2"/>
      </w:pPr>
      <w:r>
        <w:t xml:space="preserve">Contributing to Houston’s Musical Legacy</w:t>
      </w:r>
    </w:p>
    <w:p>
      <w:pPr>
        <w:pStyle w:val="FirstParagraph"/>
      </w:pPr>
      <w:r>
        <w:t xml:space="preserve">Houston is a city that celebrates its cultural diversity through music, and I have always felt a deep sense of responsibility to contribute to its legacy. As a musician in the United States Houston area, I have participated in community events such as [Specific Event Name], where I performed alongside local artists to promote unity and artistic exchange. These experiences have reinforced my belief that music is a powerful tool for social impact, and I am eager to bring this perspective to your organization.</w:t>
      </w:r>
    </w:p>
    <w:p>
      <w:pPr>
        <w:pStyle w:val="BodyText"/>
      </w:pPr>
      <w:r>
        <w:t xml:space="preserve">In addition to live performances, I have been actively involved in music education initiatives. As a private instructor, I have mentored students of all skill levels, helping them develop their abilities while fostering a love for music. My teaching philosophy emphasizes creativity, discipline, and the importance of understanding the historical and cultural context of music. This approach has earned me recognition from both students and peers in the Houston music community.</w:t>
      </w:r>
    </w:p>
    <w:bookmarkEnd w:id="21"/>
    <w:bookmarkStart w:id="22" w:name="why-united-states-houston"/>
    <w:p>
      <w:pPr>
        <w:pStyle w:val="Heading2"/>
      </w:pPr>
      <w:r>
        <w:t xml:space="preserve">Why United States Houston?</w:t>
      </w:r>
    </w:p>
    <w:p>
      <w:pPr>
        <w:pStyle w:val="FirstParagraph"/>
      </w:pPr>
      <w:r>
        <w:t xml:space="preserve">The United States Houston area is a unique hub for musical innovation, where traditional and contemporary sounds coexist. As a musician who has called this city home for [Number] years, I have witnessed firsthand its growth as a cultural epicenter. Houston’s diverse population has created an environment where artists can experiment freely and push the boundaries of their craft. This spirit of creativity aligns perfectly with my own artistic journey, and I am excited about the opportunity to contribute to your organization’s vision in this dynamic setting.</w:t>
      </w:r>
    </w:p>
    <w:p>
      <w:pPr>
        <w:pStyle w:val="BodyText"/>
      </w:pPr>
      <w:r>
        <w:t xml:space="preserve">One of the aspects I admire most about Houston is its commitment to supporting local talent. Organizations like [Local Music Organization or Venue] play a vital role in nurturing emerging artists, and I have been fortunate to collaborate with them on various projects. My goal is to continue this tradition by bringing my expertise and energy to your team. Whether through performances, workshops, or community outreach programs, I am eager to help expand the reach and impact of music in Houston.</w:t>
      </w:r>
    </w:p>
    <w:bookmarkEnd w:id="22"/>
    <w:bookmarkStart w:id="23" w:name="a-collaborative-spirit"/>
    <w:p>
      <w:pPr>
        <w:pStyle w:val="Heading2"/>
      </w:pPr>
      <w:r>
        <w:t xml:space="preserve">A Collaborative Spirit</w:t>
      </w:r>
    </w:p>
    <w:p>
      <w:pPr>
        <w:pStyle w:val="FirstParagraph"/>
      </w:pPr>
      <w:r>
        <w:t xml:space="preserve">As a musician, I understand that success is not achieved in isolation. Collaboration is at the heart of every great performance and creative project. Throughout my career, I have worked with a wide range of artists, producers, and educators to bring their visions to life. My ability to listen actively, communicate effectively, and adapt to different artistic styles has made me a valuable team player in any musical setting.</w:t>
      </w:r>
    </w:p>
    <w:p>
      <w:pPr>
        <w:pStyle w:val="BodyText"/>
      </w:pPr>
      <w:r>
        <w:t xml:space="preserve">I am particularly drawn to [Organization Name] because of its reputation for fostering innovation and excellence in music. Your commitment to [specific value or initiative, e.g., "supporting emerging artists" or "preserving cultural heritage"] resonates deeply with my own values. I am confident that my skills, experience, and passion for music make me a strong candidate to contribute to your mission.</w:t>
      </w:r>
    </w:p>
    <w:bookmarkEnd w:id="23"/>
    <w:bookmarkStart w:id="24" w:name="closing-thoughts"/>
    <w:p>
      <w:pPr>
        <w:pStyle w:val="Heading2"/>
      </w:pPr>
      <w:r>
        <w:t xml:space="preserve">Closing Thoughts</w:t>
      </w:r>
    </w:p>
    <w:p>
      <w:pPr>
        <w:pStyle w:val="FirstParagraph"/>
      </w:pPr>
      <w:r>
        <w:t xml:space="preserve">In conclusion, I would be thrilled to bring my background as a musician in the United States Houston area to [Organization Name]. My dedication to music, combined with my experience in performance and education, positions me to make a meaningful contribution to your team. I am eager to discuss how my skills align with your goals and how I can help further enrich the cultural landscape of Houston.</w:t>
      </w:r>
    </w:p>
    <w:p>
      <w:pPr>
        <w:pStyle w:val="BodyText"/>
      </w:pPr>
      <w:r>
        <w:t xml:space="preserve">Thank you for considering my application. I look forward to the opportunity to speak with you about this exciting position and share more about my vision for music in the United States Houston community.</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ian Cover Letter</dc:title>
  <dc:creator/>
  <dc:language>en</dc:language>
  <cp:keywords/>
  <dcterms:created xsi:type="dcterms:W3CDTF">2026-07-24T08:52:34Z</dcterms:created>
  <dcterms:modified xsi:type="dcterms:W3CDTF">2026-07-24T08:52:34Z</dcterms:modified>
</cp:coreProperties>
</file>

<file path=docProps/custom.xml><?xml version="1.0" encoding="utf-8"?>
<Properties xmlns="http://schemas.openxmlformats.org/officeDocument/2006/custom-properties" xmlns:vt="http://schemas.openxmlformats.org/officeDocument/2006/docPropsVTypes"/>
</file>